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Default="004B5788" w:rsidP="004B5788">
      <w:r>
        <w:t>Sample for PE</w:t>
      </w:r>
      <w:r>
        <w:br/>
      </w:r>
      <w:r w:rsidR="005A36B2">
        <w:t>SUMMER</w:t>
      </w:r>
      <w:r w:rsidR="008929E3">
        <w:t xml:space="preserve"> 2021</w:t>
      </w:r>
      <w:r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88331A" w:rsidRDefault="0064525A" w:rsidP="00941969">
      <w:pPr>
        <w:pStyle w:val="ListParagraph"/>
        <w:numPr>
          <w:ilvl w:val="0"/>
          <w:numId w:val="5"/>
        </w:numPr>
      </w:pPr>
      <w:r>
        <w:t>Create css files</w:t>
      </w:r>
      <w:r w:rsidR="004B5788">
        <w:t xml:space="preserve"> and link it to the html files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 xml:space="preserve">Create a </w:t>
      </w:r>
      <w:r w:rsidR="004274A7">
        <w:t xml:space="preserve"> javascript </w:t>
      </w:r>
      <w:r>
        <w:t xml:space="preserve">file </w:t>
      </w:r>
      <w:r w:rsidR="0088331A">
        <w:t xml:space="preserve"> and link it to the html files.</w:t>
      </w:r>
    </w:p>
    <w:p w:rsidR="00087D2A" w:rsidRDefault="00087D2A" w:rsidP="00941969">
      <w:pPr>
        <w:pStyle w:val="ListParagraph"/>
        <w:numPr>
          <w:ilvl w:val="0"/>
          <w:numId w:val="5"/>
        </w:numPr>
      </w:pPr>
      <w:r>
        <w:t>Use html tags to create a web page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552978" w:rsidP="004B5788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A34A6C9" wp14:editId="60EF4AF1">
            <wp:simplePos x="0" y="0"/>
            <wp:positionH relativeFrom="column">
              <wp:posOffset>740833</wp:posOffset>
            </wp:positionH>
            <wp:positionV relativeFrom="paragraph">
              <wp:posOffset>267123</wp:posOffset>
            </wp:positionV>
            <wp:extent cx="4402455" cy="4821830"/>
            <wp:effectExtent l="19050" t="19050" r="17145" b="171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2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764" cy="48221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00B" w:rsidRPr="00D9600B">
        <w:rPr>
          <w:b/>
        </w:rPr>
        <w:t>Before styling index.html page</w:t>
      </w:r>
    </w:p>
    <w:p w:rsidR="00D9600B" w:rsidRDefault="00D9600B" w:rsidP="004B5788"/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38495D" w:rsidRDefault="0038495D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596899</wp:posOffset>
            </wp:positionH>
            <wp:positionV relativeFrom="paragraph">
              <wp:posOffset>4233</wp:posOffset>
            </wp:positionV>
            <wp:extent cx="4925483" cy="8229600"/>
            <wp:effectExtent l="19050" t="19050" r="27940" b="190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2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436" cy="82345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E211BA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1062BE87" wp14:editId="3733FC63">
            <wp:simplePos x="0" y="0"/>
            <wp:positionH relativeFrom="column">
              <wp:posOffset>205740</wp:posOffset>
            </wp:positionH>
            <wp:positionV relativeFrom="paragraph">
              <wp:posOffset>4445</wp:posOffset>
            </wp:positionV>
            <wp:extent cx="5532120" cy="7837372"/>
            <wp:effectExtent l="19050" t="19050" r="11430" b="114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78373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3B3F" w:rsidRDefault="00173B3F">
      <w:pPr>
        <w:rPr>
          <w:b/>
        </w:rPr>
      </w:pPr>
      <w:r>
        <w:rPr>
          <w:b/>
        </w:rPr>
        <w:br w:type="page"/>
      </w:r>
    </w:p>
    <w:p w:rsidR="00AD08A7" w:rsidRDefault="004274A7" w:rsidP="004B5788">
      <w:pPr>
        <w:rPr>
          <w:b/>
        </w:rPr>
      </w:pPr>
      <w:r>
        <w:rPr>
          <w:b/>
        </w:rPr>
        <w:lastRenderedPageBreak/>
        <w:t>R</w:t>
      </w:r>
      <w:r w:rsidR="00AD08A7" w:rsidRPr="00AD08A7">
        <w:rPr>
          <w:b/>
        </w:rPr>
        <w:t>equired:</w:t>
      </w:r>
    </w:p>
    <w:p w:rsidR="004274A7" w:rsidRDefault="004274A7" w:rsidP="004274A7">
      <w:pPr>
        <w:pStyle w:val="ListParagraph"/>
        <w:numPr>
          <w:ilvl w:val="0"/>
          <w:numId w:val="6"/>
        </w:numPr>
      </w:pPr>
      <w:r>
        <w:t xml:space="preserve">Create a file with the name </w:t>
      </w:r>
      <w:r>
        <w:rPr>
          <w:b/>
        </w:rPr>
        <w:t>contact.html</w:t>
      </w:r>
      <w:r>
        <w:t xml:space="preserve"> and save it to </w:t>
      </w:r>
      <w:r>
        <w:rPr>
          <w:b/>
        </w:rPr>
        <w:t xml:space="preserve">Resourse folder </w:t>
      </w:r>
      <w:r>
        <w:rPr>
          <w:rStyle w:val="jlqj4b"/>
          <w:lang w:val="en"/>
        </w:rPr>
        <w:t>as shown below</w:t>
      </w:r>
      <w:r>
        <w:t>:</w:t>
      </w:r>
    </w:p>
    <w:p w:rsidR="004274A7" w:rsidRDefault="004274A7" w:rsidP="004274A7">
      <w:pPr>
        <w:ind w:left="1080"/>
        <w:rPr>
          <w:noProof/>
        </w:rPr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4E0D696E" wp14:editId="73927B66">
            <wp:simplePos x="0" y="0"/>
            <wp:positionH relativeFrom="column">
              <wp:posOffset>1036320</wp:posOffset>
            </wp:positionH>
            <wp:positionV relativeFrom="paragraph">
              <wp:posOffset>30480</wp:posOffset>
            </wp:positionV>
            <wp:extent cx="3307080" cy="1977888"/>
            <wp:effectExtent l="0" t="0" r="762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080" cy="19778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</w:pP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index.css</w:t>
      </w:r>
      <w:r>
        <w:t xml:space="preserve"> to format the index.html page and save it to the </w:t>
      </w:r>
      <w:r>
        <w:rPr>
          <w:b/>
        </w:rPr>
        <w:t>Resource folder</w:t>
      </w:r>
      <w:r>
        <w:t>.</w:t>
      </w: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contact.css</w:t>
      </w:r>
      <w:r>
        <w:t xml:space="preserve"> to format the contact.html page and save it to the </w:t>
      </w:r>
      <w:r>
        <w:rPr>
          <w:b/>
        </w:rPr>
        <w:t>Resource folder</w:t>
      </w:r>
      <w:r>
        <w:t>.</w:t>
      </w: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>Create a file called “</w:t>
      </w:r>
      <w:r>
        <w:rPr>
          <w:b/>
          <w:highlight w:val="yellow"/>
        </w:rPr>
        <w:t>mycode.js</w:t>
      </w:r>
      <w:r>
        <w:t xml:space="preserve">” and save it to the </w:t>
      </w:r>
      <w:r>
        <w:rPr>
          <w:b/>
        </w:rPr>
        <w:t xml:space="preserve">Resource folder. </w:t>
      </w:r>
      <w:r>
        <w:t xml:space="preserve">You must link this file to the  contact.html page. 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BF4F05" w:rsidRDefault="0088331A" w:rsidP="004910C0">
      <w:pPr>
        <w:rPr>
          <w:b/>
        </w:rPr>
      </w:pPr>
      <w:r>
        <w:rPr>
          <w:b/>
        </w:rPr>
        <w:t>A. CSS  [ 7</w:t>
      </w:r>
      <w:r w:rsidR="00BF4F05">
        <w:rPr>
          <w:b/>
        </w:rPr>
        <w:t xml:space="preserve"> marks]</w:t>
      </w:r>
    </w:p>
    <w:p w:rsidR="001F6B46" w:rsidRDefault="000A145A" w:rsidP="000A145A">
      <w:pPr>
        <w:pStyle w:val="ListParagraph"/>
        <w:numPr>
          <w:ilvl w:val="0"/>
          <w:numId w:val="3"/>
        </w:numPr>
        <w:spacing w:line="360" w:lineRule="auto"/>
      </w:pPr>
      <w:r w:rsidRPr="000A145A">
        <w:t>Use css box</w:t>
      </w:r>
      <w:r>
        <w:t>-shadow to cast shadows on divs [1</w:t>
      </w:r>
      <w:r w:rsidR="001F6B46">
        <w:t xml:space="preserve"> points].</w:t>
      </w:r>
    </w:p>
    <w:p w:rsidR="00DA763A" w:rsidRDefault="00C860A9" w:rsidP="00C172C5">
      <w:pPr>
        <w:pStyle w:val="ListParagraph"/>
        <w:numPr>
          <w:ilvl w:val="0"/>
          <w:numId w:val="3"/>
        </w:numPr>
        <w:spacing w:line="360" w:lineRule="auto"/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:rsidR="00476ED8" w:rsidRDefault="00476ED8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width, height to format images as shown above</w:t>
      </w:r>
      <w:r>
        <w:t xml:space="preserve"> [1 points].</w:t>
      </w:r>
    </w:p>
    <w:p w:rsidR="00F76A3C" w:rsidRDefault="00F76A3C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color, list-style-type</w:t>
      </w:r>
      <w:r w:rsidR="000A145A">
        <w:t>,background-color…</w:t>
      </w:r>
      <w:r w:rsidRPr="00476ED8">
        <w:t xml:space="preserve"> to format the content</w:t>
      </w:r>
      <w:r>
        <w:t xml:space="preserve"> [1 points].</w:t>
      </w:r>
    </w:p>
    <w:p w:rsidR="00803354" w:rsidRDefault="00803354" w:rsidP="00C172C5">
      <w:pPr>
        <w:pStyle w:val="ListParagraph"/>
        <w:numPr>
          <w:ilvl w:val="0"/>
          <w:numId w:val="3"/>
        </w:numPr>
        <w:spacing w:line="360" w:lineRule="auto"/>
      </w:pPr>
      <w:r>
        <w:t>Use border-radius</w:t>
      </w:r>
      <w:r w:rsidR="00CC5943">
        <w:t xml:space="preserve"> and t</w:t>
      </w:r>
      <w:r w:rsidR="000A145A">
        <w:t xml:space="preserve">ext-align to round for the content </w:t>
      </w:r>
      <w:r w:rsidR="00D053AF">
        <w:t>[1 points]</w:t>
      </w:r>
      <w:r>
        <w:t>.</w:t>
      </w:r>
    </w:p>
    <w:p w:rsidR="000A145A" w:rsidRDefault="000A145A" w:rsidP="000A145A">
      <w:pPr>
        <w:pStyle w:val="ListParagraph"/>
        <w:numPr>
          <w:ilvl w:val="0"/>
          <w:numId w:val="3"/>
        </w:numPr>
        <w:spacing w:line="360" w:lineRule="auto"/>
      </w:pPr>
      <w:r>
        <w:t xml:space="preserve">Use </w:t>
      </w:r>
      <w:r w:rsidRPr="000A145A">
        <w:t>width, height</w:t>
      </w:r>
      <w:r>
        <w:t>, inline-block…</w:t>
      </w:r>
      <w:r w:rsidRPr="000A145A">
        <w:t xml:space="preserve"> to format the content of contact.html page</w:t>
      </w:r>
      <w:r>
        <w:t xml:space="preserve"> [1 points].</w:t>
      </w:r>
    </w:p>
    <w:p w:rsidR="001F6B46" w:rsidRDefault="001F6B46" w:rsidP="001F6B46">
      <w:pPr>
        <w:pStyle w:val="ListParagraph"/>
      </w:pPr>
    </w:p>
    <w:p w:rsidR="00BF4F05" w:rsidRPr="003D71D9" w:rsidRDefault="00AE6BEB" w:rsidP="00BF4F05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 xml:space="preserve">Javascript [3 </w:t>
      </w:r>
      <w:r w:rsidR="00BF4F05" w:rsidRPr="003D71D9">
        <w:rPr>
          <w:b/>
        </w:rPr>
        <w:t>marks]</w:t>
      </w:r>
    </w:p>
    <w:p w:rsidR="00963C46" w:rsidRDefault="00087D2A" w:rsidP="00963C46">
      <w:pPr>
        <w:pStyle w:val="ListParagraph"/>
        <w:numPr>
          <w:ilvl w:val="0"/>
          <w:numId w:val="3"/>
        </w:numPr>
      </w:pPr>
      <w:r>
        <w:t>Use html tags</w:t>
      </w:r>
      <w:r w:rsidR="00170025">
        <w:t xml:space="preserve"> to create contact form</w:t>
      </w:r>
      <w:r w:rsidR="00963C46">
        <w:t xml:space="preserve"> [1</w:t>
      </w:r>
      <w:r w:rsidR="00A379A7">
        <w:t>.5</w:t>
      </w:r>
      <w:r w:rsidR="00963C46">
        <w:t xml:space="preserve"> points].</w:t>
      </w:r>
    </w:p>
    <w:p w:rsidR="002F2E99" w:rsidRDefault="002F2E99" w:rsidP="002F2E99">
      <w:pPr>
        <w:pStyle w:val="ListParagraph"/>
        <w:numPr>
          <w:ilvl w:val="0"/>
          <w:numId w:val="3"/>
        </w:numPr>
      </w:pPr>
      <w:r>
        <w:t xml:space="preserve">In file mycode.js,  you must </w:t>
      </w:r>
      <w:r>
        <w:rPr>
          <w:b/>
        </w:rPr>
        <w:t>create  function</w:t>
      </w:r>
      <w:r>
        <w:t xml:space="preserve"> base on description:</w:t>
      </w:r>
    </w:p>
    <w:p w:rsidR="005944FB" w:rsidRDefault="005944FB">
      <w:r>
        <w:br w:type="page"/>
      </w:r>
    </w:p>
    <w:p w:rsidR="002F2E99" w:rsidRPr="002F11AC" w:rsidRDefault="002F2E99" w:rsidP="002F2E99">
      <w:pPr>
        <w:ind w:left="720"/>
      </w:pPr>
      <w:r>
        <w:lastRenderedPageBreak/>
        <w:t xml:space="preserve">The function Color_Background(): </w:t>
      </w:r>
      <w:r w:rsidRPr="00BB2F1C">
        <w:t>This function is used to set the background color when the user clic</w:t>
      </w:r>
      <w:r w:rsidR="00172355">
        <w:t>ks on the corresponding control [1.5 points].</w:t>
      </w:r>
    </w:p>
    <w:p w:rsidR="00C172C5" w:rsidRDefault="004427BD" w:rsidP="00C172C5">
      <w:r>
        <w:rPr>
          <w:noProof/>
        </w:rPr>
        <w:drawing>
          <wp:anchor distT="0" distB="0" distL="114300" distR="114300" simplePos="0" relativeHeight="251658752" behindDoc="0" locked="0" layoutInCell="1" allowOverlap="1" wp14:anchorId="0D968AE7" wp14:editId="635B6EE5">
            <wp:simplePos x="0" y="0"/>
            <wp:positionH relativeFrom="column">
              <wp:posOffset>1008184</wp:posOffset>
            </wp:positionH>
            <wp:positionV relativeFrom="paragraph">
              <wp:posOffset>6546</wp:posOffset>
            </wp:positionV>
            <wp:extent cx="4236508" cy="2094718"/>
            <wp:effectExtent l="0" t="0" r="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6508" cy="2094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>
      <w:bookmarkStart w:id="0" w:name="_GoBack"/>
      <w:bookmarkEnd w:id="0"/>
    </w:p>
    <w:p w:rsidR="00C172C5" w:rsidRDefault="00C172C5" w:rsidP="00C172C5"/>
    <w:p w:rsidR="00D81D72" w:rsidRPr="00367B6F" w:rsidRDefault="00D81D72" w:rsidP="005944FB">
      <w:pPr>
        <w:pStyle w:val="ListParagraph"/>
        <w:ind w:left="0"/>
        <w:jc w:val="center"/>
        <w:rPr>
          <w:b/>
        </w:rPr>
      </w:pPr>
      <w:r>
        <w:tab/>
      </w:r>
      <w:r w:rsidR="00552978">
        <w:t>--</w:t>
      </w:r>
      <w:r w:rsidRPr="00367B6F">
        <w:rPr>
          <w:b/>
        </w:rPr>
        <w:t>The end</w:t>
      </w:r>
      <w:r w:rsidR="00552978">
        <w:rPr>
          <w:b/>
        </w:rPr>
        <w:t>--</w:t>
      </w:r>
    </w:p>
    <w:p w:rsidR="00655310" w:rsidRDefault="00655310" w:rsidP="00D81D72"/>
    <w:sectPr w:rsidR="00655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591"/>
    <w:multiLevelType w:val="hybridMultilevel"/>
    <w:tmpl w:val="A4D2B9FE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QUAFoAFkSwAAAA="/>
  </w:docVars>
  <w:rsids>
    <w:rsidRoot w:val="004B5788"/>
    <w:rsid w:val="00087D2A"/>
    <w:rsid w:val="000A145A"/>
    <w:rsid w:val="000E1AEF"/>
    <w:rsid w:val="000E3410"/>
    <w:rsid w:val="00143579"/>
    <w:rsid w:val="00170025"/>
    <w:rsid w:val="00172355"/>
    <w:rsid w:val="00173B3F"/>
    <w:rsid w:val="001B0574"/>
    <w:rsid w:val="001F6B46"/>
    <w:rsid w:val="0029582D"/>
    <w:rsid w:val="002F11AC"/>
    <w:rsid w:val="002F2E99"/>
    <w:rsid w:val="00303DE1"/>
    <w:rsid w:val="00367B6F"/>
    <w:rsid w:val="003744C7"/>
    <w:rsid w:val="0038495D"/>
    <w:rsid w:val="003A05E3"/>
    <w:rsid w:val="003B612C"/>
    <w:rsid w:val="003D0211"/>
    <w:rsid w:val="003D71D9"/>
    <w:rsid w:val="00410977"/>
    <w:rsid w:val="004274A7"/>
    <w:rsid w:val="004427BD"/>
    <w:rsid w:val="00476ED8"/>
    <w:rsid w:val="004910C0"/>
    <w:rsid w:val="004B5788"/>
    <w:rsid w:val="004D1A09"/>
    <w:rsid w:val="00513716"/>
    <w:rsid w:val="00515E0E"/>
    <w:rsid w:val="00552978"/>
    <w:rsid w:val="00591A83"/>
    <w:rsid w:val="005944FB"/>
    <w:rsid w:val="005A36B2"/>
    <w:rsid w:val="005C7105"/>
    <w:rsid w:val="005D1B0F"/>
    <w:rsid w:val="005E7EA3"/>
    <w:rsid w:val="0064525A"/>
    <w:rsid w:val="00655310"/>
    <w:rsid w:val="00663983"/>
    <w:rsid w:val="006C1B65"/>
    <w:rsid w:val="006C7907"/>
    <w:rsid w:val="00717C65"/>
    <w:rsid w:val="00803354"/>
    <w:rsid w:val="0088331A"/>
    <w:rsid w:val="008929E3"/>
    <w:rsid w:val="0090176D"/>
    <w:rsid w:val="00963C46"/>
    <w:rsid w:val="00990DEE"/>
    <w:rsid w:val="009A153E"/>
    <w:rsid w:val="009C7B3F"/>
    <w:rsid w:val="00A379A7"/>
    <w:rsid w:val="00AD08A7"/>
    <w:rsid w:val="00AE6BEB"/>
    <w:rsid w:val="00B3747D"/>
    <w:rsid w:val="00BA06A8"/>
    <w:rsid w:val="00BB2F1C"/>
    <w:rsid w:val="00BF4F05"/>
    <w:rsid w:val="00C172C5"/>
    <w:rsid w:val="00C860A9"/>
    <w:rsid w:val="00C9396F"/>
    <w:rsid w:val="00CC1C5D"/>
    <w:rsid w:val="00CC5943"/>
    <w:rsid w:val="00D053AF"/>
    <w:rsid w:val="00D26A50"/>
    <w:rsid w:val="00D81D72"/>
    <w:rsid w:val="00D9600B"/>
    <w:rsid w:val="00DA763A"/>
    <w:rsid w:val="00E211BA"/>
    <w:rsid w:val="00EA6C7F"/>
    <w:rsid w:val="00F358DB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55C01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427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5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en Tri Thong (FE FPTU HCM)</cp:lastModifiedBy>
  <cp:revision>59</cp:revision>
  <dcterms:created xsi:type="dcterms:W3CDTF">2019-12-05T13:01:00Z</dcterms:created>
  <dcterms:modified xsi:type="dcterms:W3CDTF">2021-06-30T08:42:00Z</dcterms:modified>
</cp:coreProperties>
</file>